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1"/>
        <w:jc w:val="center"/>
      </w:pPr>
      <w:r w:rsidRPr="007339EA">
        <w:t xml:space="preserve">Exercise: Associative Arrays </w:t>
      </w:r>
    </w:p>
    <w:p w14:paraId="310855FA" w14:textId="507B4BB6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a9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17981D70" w:rsidR="007339EA" w:rsidRPr="007339EA" w:rsidRDefault="008D3DE9" w:rsidP="007339EA">
      <w:pPr>
        <w:rPr>
          <w:lang w:val="bg-BG"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6604291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ab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ab"/>
          <w:rFonts w:cstheme="minorHAnsi"/>
        </w:rPr>
        <w:t>order the companies by their</w:t>
      </w:r>
      <w:r w:rsidRPr="007339EA">
        <w:rPr>
          <w:rStyle w:val="ab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{</w:t>
      </w:r>
      <w:r w:rsidRPr="001270D4">
        <w:rPr>
          <w:rStyle w:val="ab"/>
          <w:rFonts w:ascii="Consolas" w:hAnsi="Consolas" w:cstheme="minorHAnsi"/>
          <w:noProof/>
        </w:rPr>
        <w:t>companyName</w:t>
      </w:r>
      <w:r w:rsidRPr="001270D4">
        <w:rPr>
          <w:rStyle w:val="ab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</w:t>
      </w:r>
      <w:r w:rsidRPr="001270D4">
        <w:rPr>
          <w:rStyle w:val="ab"/>
          <w:rFonts w:ascii="Consolas" w:hAnsi="Consolas" w:cstheme="minorHAnsi"/>
          <w:noProof/>
        </w:rPr>
        <w:t>idN</w:t>
      </w:r>
      <w:r w:rsidRPr="001270D4">
        <w:rPr>
          <w:rStyle w:val="ab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companyName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af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ac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ac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5883F" w14:textId="77777777" w:rsidR="00283820" w:rsidRDefault="00283820" w:rsidP="008068A2">
      <w:pPr>
        <w:spacing w:after="0" w:line="240" w:lineRule="auto"/>
      </w:pPr>
      <w:r>
        <w:separator/>
      </w:r>
    </w:p>
  </w:endnote>
  <w:endnote w:type="continuationSeparator" w:id="0">
    <w:p w14:paraId="330B84AF" w14:textId="77777777" w:rsidR="00283820" w:rsidRDefault="002838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4189F" w14:textId="77777777" w:rsidR="00283820" w:rsidRDefault="00283820" w:rsidP="008068A2">
      <w:pPr>
        <w:spacing w:after="0" w:line="240" w:lineRule="auto"/>
      </w:pPr>
      <w:r>
        <w:separator/>
      </w:r>
    </w:p>
  </w:footnote>
  <w:footnote w:type="continuationSeparator" w:id="0">
    <w:p w14:paraId="344BB3C6" w14:textId="77777777" w:rsidR="00283820" w:rsidRDefault="002838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gFAFaI6h0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80A57"/>
    <w:rsid w:val="003817EF"/>
    <w:rsid w:val="00382A45"/>
    <w:rsid w:val="003A1601"/>
    <w:rsid w:val="003A33F9"/>
    <w:rsid w:val="003A5602"/>
    <w:rsid w:val="003A7D82"/>
    <w:rsid w:val="003B0278"/>
    <w:rsid w:val="003B0741"/>
    <w:rsid w:val="003B1846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a1"/>
    <w:next w:val="af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57E80"/>
  </w:style>
  <w:style w:type="character" w:customStyle="1" w:styleId="31">
    <w:name w:val="Неразрешено споменаване3"/>
    <w:basedOn w:val="a0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49/programming-fundamentals-with-javascript-september-202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9</Pages>
  <Words>1837</Words>
  <Characters>10475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77</cp:revision>
  <cp:lastPrinted>2015-10-26T22:35:00Z</cp:lastPrinted>
  <dcterms:created xsi:type="dcterms:W3CDTF">2019-11-12T12:29:00Z</dcterms:created>
  <dcterms:modified xsi:type="dcterms:W3CDTF">2022-03-14T11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